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 xml:space="preserve">Doing this will make it easier to </w:t>
            </w:r>
            <w:proofErr w:type="gramStart"/>
            <w:r>
              <w:t>actually make</w:t>
            </w:r>
            <w:proofErr w:type="gramEnd"/>
            <w:r>
              <w:t xml:space="preserve"> the UI also meant that I further refined the UI.</w:t>
            </w:r>
          </w:p>
          <w:p w:rsidR="0074286A" w:rsidRDefault="0074286A" w:rsidP="000565D2">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gFABO+VZg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66353"/>
    <w:rsid w:val="003A0A2E"/>
    <w:rsid w:val="003A4902"/>
    <w:rsid w:val="00463791"/>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B17F47"/>
    <w:rsid w:val="00B544AC"/>
    <w:rsid w:val="00B82A26"/>
    <w:rsid w:val="00BA18EC"/>
    <w:rsid w:val="00BB69CF"/>
    <w:rsid w:val="00C54997"/>
    <w:rsid w:val="00C60F5B"/>
    <w:rsid w:val="00D32F69"/>
    <w:rsid w:val="00D34C07"/>
    <w:rsid w:val="00D5326C"/>
    <w:rsid w:val="00D55633"/>
    <w:rsid w:val="00D57C22"/>
    <w:rsid w:val="00DD03D7"/>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E91D7"/>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4</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2</cp:revision>
  <dcterms:created xsi:type="dcterms:W3CDTF">2017-09-04T09:05:00Z</dcterms:created>
  <dcterms:modified xsi:type="dcterms:W3CDTF">2017-11-12T14:28:00Z</dcterms:modified>
</cp:coreProperties>
</file>